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Pr="00743E7D" w:rsidRDefault="00E20AFE" w:rsidP="00841B19">
      <w:pPr>
        <w:pStyle w:val="Author"/>
        <w:rPr>
          <w:sz w:val="12"/>
        </w:rP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proofErr w:type="spellStart"/>
      <w:r>
        <w:t>myou</w:t>
      </w:r>
      <w:proofErr w:type="spellEnd"/>
      <w:r w:rsidR="00841B19">
        <w:t xml:space="preserve">, </w:t>
      </w:r>
      <w:r>
        <w:t>jessicay</w:t>
      </w:r>
      <w:r w:rsidR="00841B19">
        <w:t>@</w:t>
      </w:r>
      <w:r>
        <w:t>andrew.cmu.edu</w:t>
      </w:r>
    </w:p>
    <w:p w14:paraId="05B4E084" w14:textId="77777777" w:rsidR="00841B19" w:rsidRPr="00743E7D" w:rsidRDefault="00841B19">
      <w:pPr>
        <w:pStyle w:val="Author"/>
        <w:rPr>
          <w:sz w:val="12"/>
          <w:szCs w:val="16"/>
        </w:rPr>
      </w:pPr>
    </w:p>
    <w:p w14:paraId="6EA68493" w14:textId="23D65424" w:rsidR="00E20AFE" w:rsidRPr="00743E7D" w:rsidRDefault="00DF47E2" w:rsidP="00743E7D">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0538FBE9" w14:textId="26CDBCF6" w:rsidR="000E3638" w:rsidRPr="006E3981" w:rsidRDefault="000E3638" w:rsidP="000E3638">
      <w:pPr>
        <w:pStyle w:val="FigureHeading"/>
        <w:outlineLvl w:val="0"/>
        <w:rPr>
          <w:sz w:val="20"/>
        </w:rPr>
      </w:pPr>
      <w:r>
        <w:rPr>
          <w:sz w:val="20"/>
        </w:rPr>
        <w:t xml:space="preserve">Figure </w:t>
      </w:r>
      <w:r w:rsidR="00743E7D">
        <w:rPr>
          <w:sz w:val="20"/>
        </w:rPr>
        <w:t>1</w:t>
      </w:r>
    </w:p>
    <w:p w14:paraId="7624BA89" w14:textId="7E93B1DB" w:rsidR="000E3638" w:rsidRDefault="00AA1406" w:rsidP="00A961F3">
      <w:pPr>
        <w:pStyle w:val="FigureCaptions"/>
      </w:pPr>
      <w:r>
        <w:t>o</w:t>
      </w:r>
      <w:r w:rsidR="000E3638">
        <w:t>mega</w:t>
      </w:r>
      <w:r w:rsidR="000E3638" w:rsidRPr="00AB412F">
        <w:rPr>
          <w:vertAlign w:val="superscript"/>
        </w:rPr>
        <w:t>3</w:t>
      </w:r>
      <w:r w:rsidR="000E3638">
        <w:t xml:space="preserve"> performing live-time training.</w:t>
      </w:r>
    </w:p>
    <w:p w14:paraId="031B0B6F" w14:textId="77777777" w:rsidR="00A961F3" w:rsidRPr="00A961F3" w:rsidRDefault="00A961F3" w:rsidP="00A961F3">
      <w:pPr>
        <w:pStyle w:val="FigureCaptions"/>
        <w:rPr>
          <w:sz w:val="12"/>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w:t>
      </w:r>
      <w:proofErr w:type="gramStart"/>
      <w:r w:rsidR="0025116C" w:rsidRPr="0025116C">
        <w:t>open up</w:t>
      </w:r>
      <w:proofErr w:type="gramEnd"/>
      <w:r w:rsidR="0025116C" w:rsidRPr="0025116C">
        <w:t xml:space="preserve">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 xml:space="preserve">Toys such as the Fisher-Price Think &amp; Learn Code-a-Pillar, </w:t>
      </w:r>
      <w:proofErr w:type="spellStart"/>
      <w:r w:rsidR="00A7007F">
        <w:t>littleBits</w:t>
      </w:r>
      <w:proofErr w:type="spellEnd"/>
      <w:r w:rsidR="00A7007F">
        <w:t>, and Lego Boost are marketed towards preschool and elementary school aged children and rely on hands-on and modular features to be engaging and effective [</w:t>
      </w:r>
      <w:r w:rsidR="003F53DB">
        <w:t>12</w:t>
      </w:r>
      <w:r w:rsidR="00A7007F">
        <w:t xml:space="preserve">]. </w:t>
      </w:r>
    </w:p>
    <w:p w14:paraId="3C83F011" w14:textId="3A913250" w:rsid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6F43EED7" w14:textId="1C2EAEC3" w:rsidR="00A961F3" w:rsidRDefault="00A961F3" w:rsidP="00E57EC0">
      <w:pPr>
        <w:jc w:val="both"/>
      </w:pPr>
    </w:p>
    <w:p w14:paraId="3C71A640" w14:textId="77777777" w:rsidR="00A961F3" w:rsidRDefault="00A961F3" w:rsidP="00841B19">
      <w:pPr>
        <w:pStyle w:val="SectionHeading"/>
        <w:rPr>
          <w:b w:val="0"/>
          <w:smallCaps w:val="0"/>
          <w:lang w:eastAsia="pt-BR"/>
        </w:rPr>
      </w:pPr>
    </w:p>
    <w:p w14:paraId="2C9D908C" w14:textId="1AC6171E"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01E48134"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2075C581" w14:textId="77777777" w:rsidR="00DD56D4" w:rsidRPr="00DD56D4" w:rsidRDefault="00DD56D4" w:rsidP="00602C6F">
      <w:pPr>
        <w:pStyle w:val="BodyText"/>
        <w:ind w:left="360" w:firstLine="0"/>
      </w:pPr>
      <w:r w:rsidRPr="00DD56D4">
        <w:t xml:space="preserve">1. Laser cut the acrylic components with patterns provided in Appendix B. </w:t>
      </w:r>
    </w:p>
    <w:p w14:paraId="61269C09" w14:textId="77777777" w:rsidR="00DD56D4" w:rsidRPr="00DD56D4" w:rsidRDefault="00DD56D4" w:rsidP="00602C6F">
      <w:pPr>
        <w:pStyle w:val="BodyText"/>
        <w:ind w:left="360" w:firstLine="0"/>
      </w:pPr>
      <w:r w:rsidRPr="00DD56D4">
        <w:t>2. Cut protoboard to size and solder socket pins to protoboard in configuration shown in Fig. 2A.</w:t>
      </w:r>
    </w:p>
    <w:p w14:paraId="213CEBA0" w14:textId="77777777" w:rsidR="00DD56D4" w:rsidRPr="00DD56D4" w:rsidRDefault="00DD56D4" w:rsidP="00602C6F">
      <w:pPr>
        <w:pStyle w:val="BodyText"/>
        <w:ind w:left="360" w:firstLine="0"/>
      </w:pPr>
      <w:r w:rsidRPr="00DD56D4">
        <w:t xml:space="preserve">3. Wire LED matrix to socket pins and protoboard according to Fig. 2B. The completed step is show in Fig. 2C. </w:t>
      </w:r>
    </w:p>
    <w:p w14:paraId="3928113F" w14:textId="586CA29A" w:rsidR="00DD56D4" w:rsidRPr="00DD56D4" w:rsidRDefault="00DD56D4" w:rsidP="00602C6F">
      <w:pPr>
        <w:pStyle w:val="BodyText"/>
        <w:ind w:left="360" w:firstLine="0"/>
      </w:pPr>
      <w:r w:rsidRPr="00DD56D4">
        <w:t xml:space="preserve">4. Apply adhesive and press together the acrylic components, protoboard, and LED matrix to complete the assembly of the neuron block. An exploded view is </w:t>
      </w:r>
      <w:r w:rsidRPr="00DD56D4">
        <w:t>provided in Fig. 2D (wires not shown) [1</w:t>
      </w:r>
      <w:r w:rsidR="00F27FF7">
        <w:t>3</w:t>
      </w:r>
      <w:r w:rsidRPr="00DD56D4">
        <w:t>]. Fig. 2E shows the completed neuron blocks.</w:t>
      </w:r>
    </w:p>
    <w:p w14:paraId="363D5E35" w14:textId="77777777" w:rsidR="00DD56D4" w:rsidRPr="00F27FF7" w:rsidRDefault="00DD56D4" w:rsidP="00540BA9">
      <w:pPr>
        <w:pStyle w:val="BodyText"/>
        <w:rPr>
          <w:sz w:val="12"/>
        </w:rPr>
      </w:pPr>
    </w:p>
    <w:p w14:paraId="6653F913" w14:textId="59AAB188" w:rsidR="001E1EFB" w:rsidRDefault="00A1560E" w:rsidP="00462537">
      <w:pPr>
        <w:pStyle w:val="BodyText"/>
        <w:ind w:firstLine="0"/>
      </w:pPr>
      <w:r>
        <w:rPr>
          <w:noProof/>
        </w:rPr>
        <w:drawing>
          <wp:inline distT="0" distB="0" distL="0" distR="0" wp14:anchorId="04699CC8" wp14:editId="068FE0F7">
            <wp:extent cx="3109913" cy="16774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v7.png"/>
                    <pic:cNvPicPr/>
                  </pic:nvPicPr>
                  <pic:blipFill rotWithShape="1">
                    <a:blip r:embed="rId8" cstate="print">
                      <a:extLst>
                        <a:ext uri="{28A0092B-C50C-407E-A947-70E740481C1C}">
                          <a14:useLocalDpi xmlns:a14="http://schemas.microsoft.com/office/drawing/2010/main" val="0"/>
                        </a:ext>
                      </a:extLst>
                    </a:blip>
                    <a:srcRect l="1543" t="2272" r="-1" b="1"/>
                    <a:stretch/>
                  </pic:blipFill>
                  <pic:spPr bwMode="auto">
                    <a:xfrm>
                      <a:off x="0" y="0"/>
                      <a:ext cx="3125852" cy="1686065"/>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bookmarkStart w:id="0" w:name="_GoBack"/>
      <w:bookmarkEnd w:id="0"/>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1E1B55F3"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41C88DA4" w14:textId="77777777" w:rsidR="009311DE" w:rsidRPr="009311DE" w:rsidRDefault="009311DE" w:rsidP="009311DE">
      <w:pPr>
        <w:pStyle w:val="BodyText"/>
        <w:ind w:left="360" w:firstLine="0"/>
      </w:pPr>
      <w:r w:rsidRPr="009311DE">
        <w:t xml:space="preserve">1. Laser cut acrylic components with patterns provided in Appendix B. </w:t>
      </w:r>
    </w:p>
    <w:p w14:paraId="45EEA0B9" w14:textId="77777777" w:rsidR="009311DE" w:rsidRPr="009311DE" w:rsidRDefault="009311DE" w:rsidP="009311DE">
      <w:pPr>
        <w:pStyle w:val="BodyText"/>
        <w:ind w:left="360" w:firstLine="0"/>
      </w:pPr>
      <w:r w:rsidRPr="009311DE">
        <w:t xml:space="preserve">2. Solder pogo pins to protoboard as shown in Fig. 3A after confirming the locations of the pogo pins allow the neuron blocks’ socket pins to be inserted. </w:t>
      </w:r>
    </w:p>
    <w:p w14:paraId="6E98B25F" w14:textId="77777777" w:rsidR="009311DE" w:rsidRPr="009311DE" w:rsidRDefault="009311DE" w:rsidP="009311DE">
      <w:pPr>
        <w:pStyle w:val="BodyText"/>
        <w:ind w:left="360" w:firstLine="0"/>
      </w:pPr>
      <w:r w:rsidRPr="009311DE">
        <w:t>3. Solder a wire to one end of each pogo pin and connect the wire to the appropriate pin of the microcontroller. The completed step is shown in Fig. 3B. Fig. 3C shows how the LED matrix display and the socket pins of the neuron block fit onto the pogo pins.</w:t>
      </w:r>
    </w:p>
    <w:p w14:paraId="72FFC631" w14:textId="29481BD2" w:rsidR="009311DE" w:rsidRPr="009311DE" w:rsidRDefault="009311DE" w:rsidP="009311DE">
      <w:pPr>
        <w:pStyle w:val="BodyText"/>
        <w:ind w:left="360" w:firstLine="0"/>
      </w:pPr>
      <w:r w:rsidRPr="009311DE">
        <w:t>4. Wire the microcontroller and Raspberry Pi according to Fig. 3D.</w:t>
      </w:r>
    </w:p>
    <w:p w14:paraId="5963445A" w14:textId="58B2E2DC" w:rsidR="009311DE" w:rsidRPr="009311DE" w:rsidRDefault="009311DE" w:rsidP="009311DE">
      <w:pPr>
        <w:pStyle w:val="BodyText"/>
        <w:ind w:left="360" w:firstLine="0"/>
      </w:pPr>
      <w:r w:rsidRPr="009311DE">
        <w:t>5. 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3</w:t>
      </w:r>
      <w:r w:rsidR="00A1560E">
        <w:t>E</w:t>
      </w:r>
      <w:r w:rsidRPr="009311DE">
        <w:t xml:space="preserve"> (wires not shown) [1</w:t>
      </w:r>
      <w:r w:rsidR="00F27FF7">
        <w:t>4</w:t>
      </w:r>
      <w:r w:rsidRPr="009311DE">
        <w:t>, 1</w:t>
      </w:r>
      <w:r w:rsidR="00F27FF7">
        <w:t>5</w:t>
      </w:r>
      <w:r w:rsidRPr="009311DE">
        <w:t xml:space="preserve">]. </w:t>
      </w:r>
    </w:p>
    <w:p w14:paraId="504228F4" w14:textId="77777777" w:rsidR="009311DE" w:rsidRPr="009311DE" w:rsidRDefault="009311DE" w:rsidP="009311DE">
      <w:pPr>
        <w:pStyle w:val="BodyText"/>
      </w:pPr>
      <w:r w:rsidRPr="009311DE">
        <w:t>6. Connect the HDMI display to the Raspberry Pi.</w:t>
      </w:r>
    </w:p>
    <w:p w14:paraId="152A06F0" w14:textId="73C50F3B" w:rsidR="009311DE" w:rsidRPr="009311DE" w:rsidRDefault="009311DE" w:rsidP="009311DE">
      <w:pPr>
        <w:pStyle w:val="BodyText"/>
        <w:ind w:left="360" w:firstLine="0"/>
      </w:pPr>
      <w:r w:rsidRPr="009311DE">
        <w:t>7. Adhere the LED strip to the perimeter of the base. (Optional) Fig. 3</w:t>
      </w:r>
      <w:r w:rsidR="00A1560E">
        <w:t xml:space="preserve">F </w:t>
      </w:r>
      <w:r w:rsidRPr="009311DE">
        <w:t xml:space="preserve">shows the completed base after this step. </w:t>
      </w:r>
    </w:p>
    <w:p w14:paraId="0A538447" w14:textId="1FB6943E" w:rsidR="00EF1654" w:rsidRDefault="00A1560E" w:rsidP="00A1560E">
      <w:pPr>
        <w:pStyle w:val="BodyText"/>
        <w:ind w:firstLine="0"/>
      </w:pPr>
      <w:r>
        <w:rPr>
          <w:noProof/>
        </w:rPr>
        <w:lastRenderedPageBreak/>
        <w:drawing>
          <wp:inline distT="0" distB="0" distL="0" distR="0" wp14:anchorId="3A61D82E" wp14:editId="2D2F3FC3">
            <wp:extent cx="3081338" cy="282165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v6.png"/>
                    <pic:cNvPicPr/>
                  </pic:nvPicPr>
                  <pic:blipFill rotWithShape="1">
                    <a:blip r:embed="rId9" cstate="print">
                      <a:extLst>
                        <a:ext uri="{28A0092B-C50C-407E-A947-70E740481C1C}">
                          <a14:useLocalDpi xmlns:a14="http://schemas.microsoft.com/office/drawing/2010/main" val="0"/>
                        </a:ext>
                      </a:extLst>
                    </a:blip>
                    <a:srcRect l="1852" t="1687"/>
                    <a:stretch/>
                  </pic:blipFill>
                  <pic:spPr bwMode="auto">
                    <a:xfrm>
                      <a:off x="0" y="0"/>
                      <a:ext cx="3093398" cy="2832697"/>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p>
    <w:p w14:paraId="603D8AE9" w14:textId="14392A52" w:rsidR="00466127" w:rsidRPr="000470F5" w:rsidRDefault="00466127" w:rsidP="004F16CD">
      <w:pPr>
        <w:pStyle w:val="FirstParagraph"/>
        <w:ind w:left="360"/>
        <w:rPr>
          <w:sz w:val="12"/>
        </w:rPr>
      </w:pP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 xml:space="preserve">Raspbian, an open source operating system that was installed via New Out </w:t>
      </w:r>
      <w:proofErr w:type="gramStart"/>
      <w:r>
        <w:t>Of</w:t>
      </w:r>
      <w:proofErr w:type="gramEnd"/>
      <w:r>
        <w:t xml:space="preserve"> the Box Software (NOOBS)</w:t>
      </w:r>
      <w:r w:rsidR="004A26D0">
        <w:t xml:space="preserve">. The software for the Raspberry Pi uses </w:t>
      </w:r>
      <w:proofErr w:type="spellStart"/>
      <w:r w:rsidR="004A26D0">
        <w:t>PyBrain</w:t>
      </w:r>
      <w:proofErr w:type="spellEnd"/>
      <w:r w:rsidR="004A26D0">
        <w:t>, an open source machine learning library for Python, which will need to be installed before using the custom software for Omega</w:t>
      </w:r>
      <w:r w:rsidR="004A26D0" w:rsidRPr="00BC228C">
        <w:rPr>
          <w:vertAlign w:val="superscript"/>
        </w:rPr>
        <w:t>3</w:t>
      </w:r>
      <w:r w:rsidR="004A26D0">
        <w:t xml:space="preserve">. The weblinks and installation instructions for NOOBS and </w:t>
      </w:r>
      <w:proofErr w:type="spellStart"/>
      <w:r w:rsidR="004A26D0">
        <w:t>PyBrain</w:t>
      </w:r>
      <w:proofErr w:type="spellEnd"/>
      <w:r w:rsidR="004A26D0">
        <w:t xml:space="preserve">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0C4E7B6C">
            <wp:extent cx="1604963" cy="9211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5220" cy="95573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1"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proofErr w:type="spellStart"/>
      <w:r>
        <w:t>hdmi</w:t>
      </w:r>
      <w:proofErr w:type="spellEnd"/>
      <w:r>
        <w:t xml:space="preserve"> output from the raspberry pi. t</w:t>
      </w:r>
      <w:r w:rsidR="000E3638" w:rsidRPr="008559D8">
        <w:t xml:space="preserve">he leftmost graph shows the original data set, the middle graph shows the sampled data set, and the rightmost graph shows the predicted data set. </w:t>
      </w:r>
    </w:p>
    <w:bookmarkEnd w:id="1"/>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lastRenderedPageBreak/>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2" w:name="_Hlk533663445"/>
      <w:r w:rsidR="00074B96">
        <w:t>Omega</w:t>
      </w:r>
      <w:r w:rsidR="00074B96" w:rsidRPr="00E52249">
        <w:rPr>
          <w:vertAlign w:val="superscript"/>
        </w:rPr>
        <w:t>3</w:t>
      </w:r>
      <w:bookmarkEnd w:id="2"/>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become more widely utilized in everyday applications, developing an understanding of how they operate becomes more appealing. </w:t>
      </w:r>
    </w:p>
    <w:p w14:paraId="2356CC80" w14:textId="0BB8AF90" w:rsidR="00841B19"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2AC4EFE9" w14:textId="77777777" w:rsidR="002676B3" w:rsidRPr="000A0726" w:rsidRDefault="002676B3" w:rsidP="002676B3">
      <w:pPr>
        <w:pStyle w:val="SectionHeading"/>
        <w:outlineLvl w:val="0"/>
      </w:pPr>
      <w:r>
        <w:t>Acknowledgement</w:t>
      </w:r>
    </w:p>
    <w:p w14:paraId="4733D6D1" w14:textId="397827B6" w:rsidR="002676B3" w:rsidRPr="002676B3" w:rsidRDefault="009311DE" w:rsidP="002676B3">
      <w:pPr>
        <w:pStyle w:val="References"/>
        <w:numPr>
          <w:ilvl w:val="0"/>
          <w:numId w:val="0"/>
        </w:numPr>
        <w:rPr>
          <w:sz w:val="20"/>
        </w:rPr>
      </w:pPr>
      <w:r>
        <w:rPr>
          <w:sz w:val="20"/>
        </w:rPr>
        <w:t xml:space="preserve">       </w:t>
      </w:r>
      <w:r w:rsidR="002676B3" w:rsidRPr="005C1E71">
        <w:rPr>
          <w:sz w:val="20"/>
        </w:rPr>
        <w:t xml:space="preserve">We would like to thank </w:t>
      </w:r>
      <w:proofErr w:type="spellStart"/>
      <w:r w:rsidR="002676B3" w:rsidRPr="005C1E71">
        <w:rPr>
          <w:sz w:val="20"/>
        </w:rPr>
        <w:t>HackPrinceton</w:t>
      </w:r>
      <w:proofErr w:type="spellEnd"/>
      <w:r w:rsidR="002676B3" w:rsidRPr="005C1E71">
        <w:rPr>
          <w:sz w:val="20"/>
        </w:rPr>
        <w:t xml:space="preserve">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2676B3" w:rsidRPr="005C1E71">
        <w:rPr>
          <w:sz w:val="20"/>
        </w:rPr>
        <w:t xml:space="preserve">. We would also like to thank 1517 </w:t>
      </w:r>
      <w:r>
        <w:rPr>
          <w:sz w:val="20"/>
        </w:rPr>
        <w:t xml:space="preserve">Fund </w:t>
      </w:r>
      <w:r w:rsidR="002676B3" w:rsidRPr="005C1E71">
        <w:rPr>
          <w:sz w:val="20"/>
        </w:rPr>
        <w:t>for providing us financial support that has been invaluable to the continuation and development of Omega</w:t>
      </w:r>
      <w:r w:rsidR="002676B3" w:rsidRPr="005C1E71">
        <w:rPr>
          <w:sz w:val="20"/>
          <w:vertAlign w:val="superscript"/>
        </w:rPr>
        <w:t>3</w:t>
      </w:r>
      <w:r w:rsidR="002676B3" w:rsidRPr="005C1E71">
        <w:rPr>
          <w:sz w:val="20"/>
        </w:rPr>
        <w:t>.</w:t>
      </w:r>
      <w:r>
        <w:rPr>
          <w:sz w:val="20"/>
        </w:rPr>
        <w:t xml:space="preserve"> </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w:t>
      </w:r>
      <w:proofErr w:type="gramStart"/>
      <w:r w:rsidRPr="00DE1D59">
        <w:rPr>
          <w:sz w:val="16"/>
          <w:szCs w:val="22"/>
          <w:lang w:eastAsia="zh-CN"/>
        </w:rPr>
        <w:t>and  Paulson</w:t>
      </w:r>
      <w:proofErr w:type="gramEnd"/>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 xml:space="preserve">first-order theorem </w:t>
      </w:r>
      <w:proofErr w:type="spellStart"/>
      <w:r w:rsidRPr="00DE1D59">
        <w:rPr>
          <w:sz w:val="16"/>
          <w:szCs w:val="22"/>
          <w:lang w:eastAsia="zh-CN"/>
        </w:rPr>
        <w:t>proving,”Journal</w:t>
      </w:r>
      <w:proofErr w:type="spellEnd"/>
      <w:r w:rsidRPr="00DE1D59">
        <w:rPr>
          <w:sz w:val="16"/>
          <w:szCs w:val="22"/>
          <w:lang w:eastAsia="zh-CN"/>
        </w:rPr>
        <w:t xml:space="preserve">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proofErr w:type="spellStart"/>
      <w:r w:rsidRPr="00DE1D59">
        <w:rPr>
          <w:sz w:val="16"/>
          <w:szCs w:val="22"/>
          <w:lang w:eastAsia="zh-CN"/>
        </w:rPr>
        <w:t>Sarikaya</w:t>
      </w:r>
      <w:proofErr w:type="spellEnd"/>
      <w:r w:rsidRPr="00DE1D59">
        <w:rPr>
          <w:sz w:val="16"/>
          <w:szCs w:val="22"/>
          <w:lang w:eastAsia="zh-CN"/>
        </w:rPr>
        <w:t>,</w:t>
      </w:r>
      <w:r w:rsidR="003000F5">
        <w:rPr>
          <w:sz w:val="16"/>
          <w:szCs w:val="22"/>
          <w:lang w:eastAsia="zh-CN"/>
        </w:rPr>
        <w:t xml:space="preserve"> </w:t>
      </w:r>
      <w:proofErr w:type="spellStart"/>
      <w:proofErr w:type="gramStart"/>
      <w:r w:rsidR="003000F5">
        <w:rPr>
          <w:sz w:val="16"/>
          <w:szCs w:val="22"/>
          <w:lang w:eastAsia="zh-CN"/>
        </w:rPr>
        <w:t>Ruhi</w:t>
      </w:r>
      <w:proofErr w:type="spellEnd"/>
      <w:r w:rsidR="003000F5">
        <w:rPr>
          <w:sz w:val="16"/>
          <w:szCs w:val="22"/>
          <w:lang w:eastAsia="zh-CN"/>
        </w:rPr>
        <w:t>,</w:t>
      </w:r>
      <w:r w:rsidRPr="00DE1D59">
        <w:rPr>
          <w:sz w:val="16"/>
          <w:szCs w:val="22"/>
          <w:lang w:eastAsia="zh-CN"/>
        </w:rPr>
        <w:t xml:space="preserve">  Hinton</w:t>
      </w:r>
      <w:proofErr w:type="gramEnd"/>
      <w:r w:rsidRPr="00DE1D59">
        <w:rPr>
          <w:sz w:val="16"/>
          <w:szCs w:val="22"/>
          <w:lang w:eastAsia="zh-CN"/>
        </w:rPr>
        <w:t>,</w:t>
      </w:r>
      <w:r w:rsidR="003000F5">
        <w:rPr>
          <w:sz w:val="16"/>
          <w:szCs w:val="22"/>
          <w:lang w:eastAsia="zh-CN"/>
        </w:rPr>
        <w:t xml:space="preserve"> Geoffrey E.  and </w:t>
      </w:r>
      <w:proofErr w:type="spellStart"/>
      <w:r w:rsidRPr="00DE1D59">
        <w:rPr>
          <w:sz w:val="16"/>
          <w:szCs w:val="22"/>
          <w:lang w:eastAsia="zh-CN"/>
        </w:rPr>
        <w:t>Deoras</w:t>
      </w:r>
      <w:proofErr w:type="spellEnd"/>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proofErr w:type="spellStart"/>
      <w:r w:rsidRPr="00DE1D59">
        <w:rPr>
          <w:sz w:val="16"/>
          <w:szCs w:val="22"/>
          <w:lang w:eastAsia="zh-CN"/>
        </w:rPr>
        <w:t>Ciregan</w:t>
      </w:r>
      <w:proofErr w:type="spellEnd"/>
      <w:r w:rsidRPr="00DE1D59">
        <w:rPr>
          <w:sz w:val="16"/>
          <w:szCs w:val="22"/>
          <w:lang w:eastAsia="zh-CN"/>
        </w:rPr>
        <w:t>,</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w:t>
      </w:r>
      <w:proofErr w:type="spellStart"/>
      <w:r w:rsidR="003000F5">
        <w:rPr>
          <w:sz w:val="16"/>
          <w:szCs w:val="22"/>
          <w:lang w:eastAsia="zh-CN"/>
        </w:rPr>
        <w:t>Ueli</w:t>
      </w:r>
      <w:proofErr w:type="spellEnd"/>
      <w:r w:rsidR="003000F5">
        <w:rPr>
          <w:sz w:val="16"/>
          <w:szCs w:val="22"/>
          <w:lang w:eastAsia="zh-CN"/>
        </w:rPr>
        <w:t xml:space="preserve"> and </w:t>
      </w:r>
      <w:proofErr w:type="spellStart"/>
      <w:r w:rsidRPr="00DE1D59">
        <w:rPr>
          <w:sz w:val="16"/>
          <w:szCs w:val="22"/>
          <w:lang w:eastAsia="zh-CN"/>
        </w:rPr>
        <w:t>Schmidhuber</w:t>
      </w:r>
      <w:proofErr w:type="spellEnd"/>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w:t>
      </w:r>
      <w:proofErr w:type="gramStart"/>
      <w:r w:rsidRPr="00DE1D59">
        <w:rPr>
          <w:sz w:val="16"/>
          <w:szCs w:val="22"/>
          <w:lang w:eastAsia="zh-CN"/>
        </w:rPr>
        <w:t>,”  in</w:t>
      </w:r>
      <w:proofErr w:type="gramEnd"/>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proofErr w:type="spellStart"/>
      <w:r w:rsidRPr="00DE1D59">
        <w:rPr>
          <w:sz w:val="16"/>
          <w:szCs w:val="22"/>
          <w:lang w:eastAsia="zh-CN"/>
        </w:rPr>
        <w:t>Krizhevsky</w:t>
      </w:r>
      <w:proofErr w:type="spellEnd"/>
      <w:r w:rsidRPr="00DE1D59">
        <w:rPr>
          <w:sz w:val="16"/>
          <w:szCs w:val="22"/>
          <w:lang w:eastAsia="zh-CN"/>
        </w:rPr>
        <w:t>,</w:t>
      </w:r>
      <w:r w:rsidR="003000F5">
        <w:rPr>
          <w:sz w:val="16"/>
          <w:szCs w:val="22"/>
          <w:lang w:eastAsia="zh-CN"/>
        </w:rPr>
        <w:t xml:space="preserve"> </w:t>
      </w:r>
      <w:proofErr w:type="gramStart"/>
      <w:r w:rsidR="003000F5">
        <w:rPr>
          <w:sz w:val="16"/>
          <w:szCs w:val="22"/>
          <w:lang w:eastAsia="zh-CN"/>
        </w:rPr>
        <w:t xml:space="preserve">Alex,  </w:t>
      </w:r>
      <w:proofErr w:type="spellStart"/>
      <w:r w:rsidRPr="00DE1D59">
        <w:rPr>
          <w:sz w:val="16"/>
          <w:szCs w:val="22"/>
          <w:lang w:eastAsia="zh-CN"/>
        </w:rPr>
        <w:t>Sutskever</w:t>
      </w:r>
      <w:proofErr w:type="spellEnd"/>
      <w:proofErr w:type="gramEnd"/>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w:t>
      </w:r>
      <w:proofErr w:type="spellStart"/>
      <w:r w:rsidR="003000F5">
        <w:rPr>
          <w:sz w:val="16"/>
          <w:szCs w:val="22"/>
          <w:lang w:eastAsia="zh-CN"/>
        </w:rPr>
        <w:t>Imagenet</w:t>
      </w:r>
      <w:proofErr w:type="spellEnd"/>
      <w:r w:rsidR="003000F5">
        <w:rPr>
          <w:sz w:val="16"/>
          <w:szCs w:val="22"/>
          <w:lang w:eastAsia="zh-CN"/>
        </w:rPr>
        <w:t xml:space="preserve"> classifica</w:t>
      </w:r>
      <w:r w:rsidRPr="00DE1D59">
        <w:rPr>
          <w:sz w:val="16"/>
          <w:szCs w:val="22"/>
          <w:lang w:eastAsia="zh-CN"/>
        </w:rPr>
        <w:t>tion with deep convolutional neural networks</w:t>
      </w:r>
      <w:proofErr w:type="gramStart"/>
      <w:r w:rsidRPr="00DE1D59">
        <w:rPr>
          <w:sz w:val="16"/>
          <w:szCs w:val="22"/>
          <w:lang w:eastAsia="zh-CN"/>
        </w:rPr>
        <w:t>,”</w:t>
      </w:r>
      <w:proofErr w:type="spellStart"/>
      <w:r w:rsidRPr="00DE1D59">
        <w:rPr>
          <w:sz w:val="16"/>
          <w:szCs w:val="22"/>
          <w:lang w:eastAsia="zh-CN"/>
        </w:rPr>
        <w:t>Commun</w:t>
      </w:r>
      <w:proofErr w:type="spellEnd"/>
      <w:proofErr w:type="gramEnd"/>
      <w:r w:rsidRPr="00DE1D59">
        <w:rPr>
          <w:sz w:val="16"/>
          <w:szCs w:val="22"/>
          <w:lang w:eastAsia="zh-CN"/>
        </w:rPr>
        <w:t xml:space="preserve">. ACM, vol. </w:t>
      </w:r>
      <w:proofErr w:type="gramStart"/>
      <w:r w:rsidRPr="00DE1D59">
        <w:rPr>
          <w:sz w:val="16"/>
          <w:szCs w:val="22"/>
          <w:lang w:eastAsia="zh-CN"/>
        </w:rPr>
        <w:t>60,pp.</w:t>
      </w:r>
      <w:proofErr w:type="gramEnd"/>
      <w:r w:rsidRPr="00DE1D59">
        <w:rPr>
          <w:sz w:val="16"/>
          <w:szCs w:val="22"/>
          <w:lang w:eastAsia="zh-CN"/>
        </w:rPr>
        <w:t xml:space="preserve">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proofErr w:type="spellStart"/>
      <w:r w:rsidRPr="00DE1D59">
        <w:rPr>
          <w:sz w:val="16"/>
          <w:szCs w:val="22"/>
          <w:lang w:eastAsia="zh-CN"/>
        </w:rPr>
        <w:t>Wieczorek</w:t>
      </w:r>
      <w:proofErr w:type="spellEnd"/>
      <w:r w:rsidRPr="00DE1D59">
        <w:rPr>
          <w:sz w:val="16"/>
          <w:szCs w:val="22"/>
          <w:lang w:eastAsia="zh-CN"/>
        </w:rPr>
        <w:t>,</w:t>
      </w:r>
      <w:r w:rsidR="003000F5">
        <w:rPr>
          <w:sz w:val="16"/>
          <w:szCs w:val="22"/>
          <w:lang w:eastAsia="zh-CN"/>
        </w:rPr>
        <w:t xml:space="preserve"> Szymon, </w:t>
      </w:r>
      <w:proofErr w:type="spellStart"/>
      <w:r w:rsidRPr="00DE1D59">
        <w:rPr>
          <w:sz w:val="16"/>
          <w:szCs w:val="22"/>
          <w:lang w:eastAsia="zh-CN"/>
        </w:rPr>
        <w:t>Filipiak</w:t>
      </w:r>
      <w:proofErr w:type="spellEnd"/>
      <w:r w:rsidRPr="00DE1D59">
        <w:rPr>
          <w:sz w:val="16"/>
          <w:szCs w:val="22"/>
          <w:lang w:eastAsia="zh-CN"/>
        </w:rPr>
        <w:t>,</w:t>
      </w:r>
      <w:r w:rsidR="003000F5">
        <w:rPr>
          <w:sz w:val="16"/>
          <w:szCs w:val="22"/>
          <w:lang w:eastAsia="zh-CN"/>
        </w:rPr>
        <w:t xml:space="preserve"> Dominik and </w:t>
      </w:r>
      <w:proofErr w:type="spellStart"/>
      <w:r w:rsidRPr="00DE1D59">
        <w:rPr>
          <w:sz w:val="16"/>
          <w:szCs w:val="22"/>
          <w:lang w:eastAsia="zh-CN"/>
        </w:rPr>
        <w:t>Filipowska</w:t>
      </w:r>
      <w:proofErr w:type="spellEnd"/>
      <w:r w:rsidRPr="00DE1D59">
        <w:rPr>
          <w:sz w:val="16"/>
          <w:szCs w:val="22"/>
          <w:lang w:eastAsia="zh-CN"/>
        </w:rPr>
        <w:t>,</w:t>
      </w:r>
      <w:r w:rsidR="003000F5">
        <w:rPr>
          <w:sz w:val="16"/>
          <w:szCs w:val="22"/>
          <w:lang w:eastAsia="zh-CN"/>
        </w:rPr>
        <w:t xml:space="preserve"> </w:t>
      </w:r>
      <w:proofErr w:type="spellStart"/>
      <w:r w:rsidR="003000F5">
        <w:rPr>
          <w:sz w:val="16"/>
          <w:szCs w:val="22"/>
          <w:lang w:eastAsia="zh-CN"/>
        </w:rPr>
        <w:t>Agata</w:t>
      </w:r>
      <w:proofErr w:type="spellEnd"/>
      <w:r w:rsidR="003000F5">
        <w:rPr>
          <w:sz w:val="16"/>
          <w:szCs w:val="22"/>
          <w:lang w:eastAsia="zh-CN"/>
        </w:rPr>
        <w:t xml:space="preserve">.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w:t>
      </w:r>
      <w:proofErr w:type="gramStart"/>
      <w:r w:rsidRPr="00DE1D59">
        <w:rPr>
          <w:sz w:val="16"/>
          <w:szCs w:val="22"/>
          <w:lang w:eastAsia="zh-CN"/>
        </w:rPr>
        <w:t>,”</w:t>
      </w:r>
      <w:proofErr w:type="spellStart"/>
      <w:r w:rsidRPr="00DE1D59">
        <w:rPr>
          <w:sz w:val="16"/>
          <w:szCs w:val="22"/>
          <w:lang w:eastAsia="zh-CN"/>
        </w:rPr>
        <w:t>CoRR</w:t>
      </w:r>
      <w:proofErr w:type="gramEnd"/>
      <w:r w:rsidRPr="00DE1D59">
        <w:rPr>
          <w:sz w:val="16"/>
          <w:szCs w:val="22"/>
          <w:lang w:eastAsia="zh-CN"/>
        </w:rPr>
        <w:t>,vol</w:t>
      </w:r>
      <w:proofErr w:type="spellEnd"/>
      <w:r w:rsidRPr="00DE1D59">
        <w:rPr>
          <w:sz w:val="16"/>
          <w:szCs w:val="22"/>
          <w:lang w:eastAsia="zh-CN"/>
        </w:rPr>
        <w:t>.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proofErr w:type="spellStart"/>
      <w:r w:rsidRPr="00DE1D59">
        <w:rPr>
          <w:sz w:val="16"/>
          <w:szCs w:val="22"/>
          <w:lang w:eastAsia="zh-CN"/>
        </w:rPr>
        <w:t>Olah</w:t>
      </w:r>
      <w:proofErr w:type="spellEnd"/>
      <w:r w:rsidRPr="00DE1D59">
        <w:rPr>
          <w:sz w:val="16"/>
          <w:szCs w:val="22"/>
          <w:lang w:eastAsia="zh-CN"/>
        </w:rPr>
        <w:t>,</w:t>
      </w:r>
      <w:r w:rsidR="003000F5">
        <w:rPr>
          <w:sz w:val="16"/>
          <w:szCs w:val="22"/>
          <w:lang w:eastAsia="zh-CN"/>
        </w:rPr>
        <w:t xml:space="preserve"> Christopher. “Neural networks, manifolds, </w:t>
      </w:r>
      <w:r w:rsidRPr="00DE1D59">
        <w:rPr>
          <w:sz w:val="16"/>
          <w:szCs w:val="22"/>
          <w:lang w:eastAsia="zh-CN"/>
        </w:rPr>
        <w:t>and   topology</w:t>
      </w:r>
      <w:proofErr w:type="gramStart"/>
      <w:r w:rsidRPr="00DE1D59">
        <w:rPr>
          <w:sz w:val="16"/>
          <w:szCs w:val="22"/>
          <w:lang w:eastAsia="zh-CN"/>
        </w:rPr>
        <w:t>.”https://colah.github.io/posts/2014-03-NN-Manifolds-Topology/</w:t>
      </w:r>
      <w:proofErr w:type="gramEnd"/>
      <w:r w:rsidRPr="00DE1D59">
        <w:rPr>
          <w:sz w:val="16"/>
          <w:szCs w:val="22"/>
          <w:lang w:eastAsia="zh-CN"/>
        </w:rPr>
        <w:t>.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proofErr w:type="spellStart"/>
      <w:r w:rsidRPr="00DE1D59">
        <w:rPr>
          <w:sz w:val="16"/>
          <w:szCs w:val="22"/>
          <w:lang w:eastAsia="zh-CN"/>
        </w:rPr>
        <w:t>Tensorflow</w:t>
      </w:r>
      <w:proofErr w:type="spellEnd"/>
      <w:r w:rsidRPr="00DE1D59">
        <w:rPr>
          <w:sz w:val="16"/>
          <w:szCs w:val="22"/>
          <w:lang w:eastAsia="zh-CN"/>
        </w:rPr>
        <w:t>,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10</w:t>
      </w:r>
      <w:proofErr w:type="gramStart"/>
      <w:r>
        <w:rPr>
          <w:sz w:val="16"/>
          <w:szCs w:val="22"/>
          <w:lang w:eastAsia="zh-CN"/>
        </w:rPr>
        <w:t xml:space="preserve">]  </w:t>
      </w:r>
      <w:proofErr w:type="spellStart"/>
      <w:r w:rsidR="00DE1D59" w:rsidRPr="00DE1D59">
        <w:rPr>
          <w:sz w:val="16"/>
          <w:szCs w:val="22"/>
          <w:lang w:eastAsia="zh-CN"/>
        </w:rPr>
        <w:t>Yosinski</w:t>
      </w:r>
      <w:proofErr w:type="spellEnd"/>
      <w:proofErr w:type="gramEnd"/>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w:t>
      </w:r>
      <w:proofErr w:type="spellStart"/>
      <w:r w:rsidR="00DE1D59" w:rsidRPr="00DE1D59">
        <w:rPr>
          <w:sz w:val="16"/>
          <w:szCs w:val="22"/>
          <w:lang w:eastAsia="zh-CN"/>
        </w:rPr>
        <w:t>ing</w:t>
      </w:r>
      <w:proofErr w:type="spellEnd"/>
      <w:r w:rsidR="00DE1D59" w:rsidRPr="00DE1D59">
        <w:rPr>
          <w:sz w:val="16"/>
          <w:szCs w:val="22"/>
          <w:lang w:eastAsia="zh-CN"/>
        </w:rPr>
        <w:t xml:space="preserve">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r w:rsidR="00DE1D59" w:rsidRPr="00DE1D59">
        <w:rPr>
          <w:sz w:val="16"/>
          <w:szCs w:val="22"/>
          <w:lang w:eastAsia="zh-CN"/>
        </w:rPr>
        <w:t>Bolton</w:t>
      </w:r>
      <w:proofErr w:type="gramEnd"/>
      <w:r>
        <w:rPr>
          <w:sz w:val="16"/>
          <w:szCs w:val="22"/>
          <w:lang w:eastAsia="zh-CN"/>
        </w:rPr>
        <w:t xml:space="preserve">, Kris. </w:t>
      </w:r>
      <w:r w:rsidR="00DE1D59" w:rsidRPr="00DE1D59">
        <w:rPr>
          <w:sz w:val="16"/>
          <w:szCs w:val="22"/>
          <w:lang w:eastAsia="zh-CN"/>
        </w:rPr>
        <w:t>“A   practical   introduction   to   artificial   neural   networkswithpython</w:t>
      </w:r>
      <w:proofErr w:type="gramStart"/>
      <w:r w:rsidR="00DE1D59" w:rsidRPr="00DE1D59">
        <w:rPr>
          <w:sz w:val="16"/>
          <w:szCs w:val="22"/>
          <w:lang w:eastAsia="zh-CN"/>
        </w:rPr>
        <w:t>.”http://krisbolton.com/a-practical-introduction-to-artificial-neural-networks-with-python/</w:t>
      </w:r>
      <w:proofErr w:type="gramEnd"/>
      <w:r w:rsidR="00DE1D59" w:rsidRPr="00DE1D59">
        <w:rPr>
          <w:sz w:val="16"/>
          <w:szCs w:val="22"/>
          <w:lang w:eastAsia="zh-CN"/>
        </w:rPr>
        <w:t>.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12</w:t>
      </w:r>
      <w:proofErr w:type="gramStart"/>
      <w:r>
        <w:rPr>
          <w:sz w:val="16"/>
          <w:szCs w:val="22"/>
          <w:lang w:eastAsia="zh-CN"/>
        </w:rPr>
        <w:t xml:space="preserve">]  </w:t>
      </w:r>
      <w:r w:rsidR="00DE1D59" w:rsidRPr="00DE1D59">
        <w:rPr>
          <w:sz w:val="16"/>
          <w:szCs w:val="22"/>
          <w:lang w:eastAsia="zh-CN"/>
        </w:rPr>
        <w:t>Schmidt</w:t>
      </w:r>
      <w:proofErr w:type="gramEnd"/>
      <w:r>
        <w:rPr>
          <w:sz w:val="16"/>
          <w:szCs w:val="22"/>
          <w:lang w:eastAsia="zh-CN"/>
        </w:rPr>
        <w:t xml:space="preserve">, Gregory. </w:t>
      </w:r>
      <w:r w:rsidR="00DE1D59" w:rsidRPr="00DE1D59">
        <w:rPr>
          <w:sz w:val="16"/>
          <w:szCs w:val="22"/>
          <w:lang w:eastAsia="zh-CN"/>
        </w:rPr>
        <w:t>“The    best    toys    that    teach    kids    how    to    code</w:t>
      </w:r>
      <w:proofErr w:type="gramStart"/>
      <w:r w:rsidR="00DE1D59" w:rsidRPr="00DE1D59">
        <w:rPr>
          <w:sz w:val="16"/>
          <w:szCs w:val="22"/>
          <w:lang w:eastAsia="zh-CN"/>
        </w:rPr>
        <w:t>.”https://www.nytimes.com/2017/12/19/smarter-living/kids-toys-for-coding.html</w:t>
      </w:r>
      <w:proofErr w:type="gramEnd"/>
      <w:r w:rsidR="00DE1D59" w:rsidRPr="00DE1D59">
        <w:rPr>
          <w:sz w:val="16"/>
          <w:szCs w:val="22"/>
          <w:lang w:eastAsia="zh-CN"/>
        </w:rPr>
        <w:t xml:space="preserve">.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proofErr w:type="gramStart"/>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w:t>
      </w:r>
      <w:proofErr w:type="gramEnd"/>
      <w:r w:rsidR="000B3C23" w:rsidRPr="00F2538B">
        <w:rPr>
          <w:sz w:val="16"/>
          <w:szCs w:val="22"/>
          <w:lang w:eastAsia="zh-CN"/>
        </w:rPr>
        <w:t>,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Stoianovici</w:t>
      </w:r>
      <w:proofErr w:type="spellEnd"/>
      <w:proofErr w:type="gramEnd"/>
      <w:r w:rsidR="000B3C23" w:rsidRPr="00F2538B">
        <w:rPr>
          <w:sz w:val="16"/>
          <w:szCs w:val="22"/>
          <w:lang w:eastAsia="zh-CN"/>
        </w:rPr>
        <w:t>, Dan. "Raspberry Pi 3B+ Mock." https://grabcad.com/library/raspberry-pi-3b-mock-1, Accessed: 2018-12-25.</w:t>
      </w:r>
    </w:p>
    <w:p w14:paraId="7B0A8F19" w14:textId="1982E6C6" w:rsidR="000B3C23" w:rsidRDefault="008D276C" w:rsidP="009311DE">
      <w:pPr>
        <w:autoSpaceDE w:val="0"/>
        <w:autoSpaceDN w:val="0"/>
        <w:adjustRightInd w:val="0"/>
        <w:ind w:left="360" w:hanging="360"/>
        <w:rPr>
          <w:sz w:val="16"/>
          <w:szCs w:val="22"/>
          <w:lang w:eastAsia="zh-CN"/>
        </w:rPr>
      </w:pPr>
      <w:r>
        <w:rPr>
          <w:sz w:val="16"/>
          <w:szCs w:val="22"/>
          <w:lang w:eastAsia="zh-CN"/>
        </w:rPr>
        <w:t>[15</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hannah</w:t>
      </w:r>
      <w:proofErr w:type="gramEnd"/>
      <w:r w:rsidR="000B3C23" w:rsidRPr="00F2538B">
        <w:rPr>
          <w:sz w:val="16"/>
          <w:szCs w:val="22"/>
          <w:lang w:eastAsia="zh-CN"/>
        </w:rPr>
        <w:t>_mii</w:t>
      </w:r>
      <w:proofErr w:type="spellEnd"/>
      <w:r w:rsidR="000B3C23" w:rsidRPr="00F2538B">
        <w:rPr>
          <w:sz w:val="16"/>
          <w:szCs w:val="22"/>
          <w:lang w:eastAsia="zh-CN"/>
        </w:rPr>
        <w:t>.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3"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3"/>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E3858" w14:textId="77777777" w:rsidR="00655247" w:rsidRDefault="00655247">
      <w:r>
        <w:separator/>
      </w:r>
    </w:p>
  </w:endnote>
  <w:endnote w:type="continuationSeparator" w:id="0">
    <w:p w14:paraId="2CD4FF2E" w14:textId="77777777" w:rsidR="00655247" w:rsidRDefault="006552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0A9CB" w14:textId="77777777" w:rsidR="00655247" w:rsidRDefault="00655247">
      <w:r>
        <w:separator/>
      </w:r>
    </w:p>
  </w:footnote>
  <w:footnote w:type="continuationSeparator" w:id="0">
    <w:p w14:paraId="5693BC34" w14:textId="77777777" w:rsidR="00655247" w:rsidRDefault="00655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A6F6D"/>
    <w:rsid w:val="000B3C23"/>
    <w:rsid w:val="000D6271"/>
    <w:rsid w:val="000E3638"/>
    <w:rsid w:val="000F4570"/>
    <w:rsid w:val="000F5867"/>
    <w:rsid w:val="000F6E37"/>
    <w:rsid w:val="001023AF"/>
    <w:rsid w:val="00102DAB"/>
    <w:rsid w:val="00126D96"/>
    <w:rsid w:val="001478BC"/>
    <w:rsid w:val="001617FB"/>
    <w:rsid w:val="001812FA"/>
    <w:rsid w:val="00195A85"/>
    <w:rsid w:val="001E1EFB"/>
    <w:rsid w:val="00207D80"/>
    <w:rsid w:val="0021079F"/>
    <w:rsid w:val="00215D0A"/>
    <w:rsid w:val="0025116C"/>
    <w:rsid w:val="00261CBD"/>
    <w:rsid w:val="002676B3"/>
    <w:rsid w:val="00267E3F"/>
    <w:rsid w:val="002A4578"/>
    <w:rsid w:val="002C49EC"/>
    <w:rsid w:val="002D0FC3"/>
    <w:rsid w:val="002F0300"/>
    <w:rsid w:val="003000F5"/>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E7D3D"/>
    <w:rsid w:val="004F16CD"/>
    <w:rsid w:val="0050060A"/>
    <w:rsid w:val="0052287A"/>
    <w:rsid w:val="005310A3"/>
    <w:rsid w:val="00540BA9"/>
    <w:rsid w:val="00560D66"/>
    <w:rsid w:val="00594EA0"/>
    <w:rsid w:val="00595B6A"/>
    <w:rsid w:val="005A3F57"/>
    <w:rsid w:val="005B404E"/>
    <w:rsid w:val="005B43A9"/>
    <w:rsid w:val="005C07E3"/>
    <w:rsid w:val="005C1E71"/>
    <w:rsid w:val="00602C6F"/>
    <w:rsid w:val="00611945"/>
    <w:rsid w:val="00627A8C"/>
    <w:rsid w:val="00642A55"/>
    <w:rsid w:val="00655247"/>
    <w:rsid w:val="006644E3"/>
    <w:rsid w:val="006677E1"/>
    <w:rsid w:val="00675859"/>
    <w:rsid w:val="006909D0"/>
    <w:rsid w:val="006C64B5"/>
    <w:rsid w:val="006F7515"/>
    <w:rsid w:val="007207FD"/>
    <w:rsid w:val="00727053"/>
    <w:rsid w:val="0073706A"/>
    <w:rsid w:val="00743E7D"/>
    <w:rsid w:val="0074650C"/>
    <w:rsid w:val="00765923"/>
    <w:rsid w:val="0077375A"/>
    <w:rsid w:val="0078168B"/>
    <w:rsid w:val="007867FA"/>
    <w:rsid w:val="007B30C9"/>
    <w:rsid w:val="00840831"/>
    <w:rsid w:val="00841B19"/>
    <w:rsid w:val="008559D8"/>
    <w:rsid w:val="0089325A"/>
    <w:rsid w:val="008A22B4"/>
    <w:rsid w:val="008D276C"/>
    <w:rsid w:val="009311DE"/>
    <w:rsid w:val="00946CA0"/>
    <w:rsid w:val="009B685C"/>
    <w:rsid w:val="009F45FB"/>
    <w:rsid w:val="00A001A3"/>
    <w:rsid w:val="00A07B39"/>
    <w:rsid w:val="00A1560E"/>
    <w:rsid w:val="00A451CA"/>
    <w:rsid w:val="00A7007F"/>
    <w:rsid w:val="00A80C53"/>
    <w:rsid w:val="00A9562A"/>
    <w:rsid w:val="00A961F3"/>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2458F"/>
    <w:rsid w:val="00DB5366"/>
    <w:rsid w:val="00DD1AAC"/>
    <w:rsid w:val="00DD56D4"/>
    <w:rsid w:val="00DD7C19"/>
    <w:rsid w:val="00DE1D5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27FF7"/>
    <w:rsid w:val="00F40DA2"/>
    <w:rsid w:val="00F43A5B"/>
    <w:rsid w:val="00F44180"/>
    <w:rsid w:val="00F65CF0"/>
    <w:rsid w:val="00F84688"/>
    <w:rsid w:val="00F90319"/>
    <w:rsid w:val="00F9051B"/>
    <w:rsid w:val="00FA6413"/>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3</TotalTime>
  <Pages>4</Pages>
  <Words>2472</Words>
  <Characters>1409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53</cp:revision>
  <cp:lastPrinted>2008-02-17T15:35:00Z</cp:lastPrinted>
  <dcterms:created xsi:type="dcterms:W3CDTF">2018-12-25T16:16:00Z</dcterms:created>
  <dcterms:modified xsi:type="dcterms:W3CDTF">2018-12-30T18:32:00Z</dcterms:modified>
  <cp:category/>
</cp:coreProperties>
</file>